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8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modificando dados com set:</w:t>
      </w:r>
    </w:p>
    <w:p>
      <w:pPr>
        <w:numPr>
          <w:ilvl w:val="2"/>
          <w:numId w:val="118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8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8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8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8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8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8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9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89"/>
        </w:numPr>
      </w:pPr>
      <w:r>
        <w:t xml:space="preserve">Gráfico de dispersão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8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9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9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9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9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9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3">
    <w:abstractNumId w:val="991"/>
  </w:num>
  <w:num w:numId="1194">
    <w:abstractNumId w:val="991"/>
  </w:num>
  <w:num w:numId="119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7">
    <w:abstractNumId w:val="991"/>
  </w:num>
  <w:num w:numId="119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6T14:56:28Z</dcterms:created>
  <dcterms:modified xsi:type="dcterms:W3CDTF">2023-04-06T14:5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6 abril 2023</vt:lpwstr>
  </property>
  <property fmtid="{D5CDD505-2E9C-101B-9397-08002B2CF9AE}" pid="5" name="output">
    <vt:lpwstr/>
  </property>
</Properties>
</file>